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7256B" w:rsidRDefault="00E7256B" w:rsidP="00E7256B">
      <w:pPr>
        <w:rPr>
          <w:rFonts w:ascii="Arial" w:hAnsi="Arial" w:cs="Arial"/>
        </w:rPr>
      </w:pPr>
    </w:p>
    <w:p w:rsidR="00E33246" w:rsidRPr="00E7256B" w:rsidRDefault="00E33246" w:rsidP="00E7256B">
      <w:pPr>
        <w:rPr>
          <w:rFonts w:ascii="Arial" w:hAnsi="Arial" w:cs="Arial"/>
        </w:rPr>
      </w:pPr>
    </w:p>
    <w:p w:rsidR="00E7256B" w:rsidRPr="00E7256B" w:rsidRDefault="00E7256B" w:rsidP="00E7256B">
      <w:pPr>
        <w:rPr>
          <w:rFonts w:ascii="Arial" w:hAnsi="Arial" w:cs="Arial"/>
        </w:rPr>
      </w:pPr>
    </w:p>
    <w:p w:rsidR="00E7256B" w:rsidRPr="00E7256B" w:rsidRDefault="00E7256B" w:rsidP="00E7256B">
      <w:pPr>
        <w:jc w:val="center"/>
        <w:rPr>
          <w:rFonts w:ascii="Arial" w:hAnsi="Arial" w:cs="Arial"/>
          <w:b/>
        </w:rPr>
      </w:pPr>
      <w:r w:rsidRPr="00E7256B">
        <w:rPr>
          <w:rFonts w:ascii="Arial" w:hAnsi="Arial" w:cs="Arial"/>
          <w:b/>
        </w:rPr>
        <w:t>REQUERIMENTO</w:t>
      </w:r>
    </w:p>
    <w:p w:rsidR="00E7256B" w:rsidRPr="00E7256B" w:rsidRDefault="00E7256B" w:rsidP="00E7256B">
      <w:pPr>
        <w:rPr>
          <w:rFonts w:ascii="Arial" w:hAnsi="Arial" w:cs="Arial"/>
        </w:rPr>
      </w:pPr>
    </w:p>
    <w:p w:rsidR="00E7256B" w:rsidRPr="00E7256B" w:rsidRDefault="00E7256B" w:rsidP="00E7256B">
      <w:pPr>
        <w:rPr>
          <w:rFonts w:ascii="Arial" w:hAnsi="Arial" w:cs="Arial"/>
        </w:rPr>
      </w:pPr>
    </w:p>
    <w:p w:rsidR="00E7256B" w:rsidRPr="00E7256B" w:rsidRDefault="00E7256B" w:rsidP="00E7256B">
      <w:pPr>
        <w:rPr>
          <w:rFonts w:ascii="Arial" w:hAnsi="Arial" w:cs="Arial"/>
        </w:rPr>
      </w:pPr>
    </w:p>
    <w:p w:rsidR="00E7256B" w:rsidRPr="00E7256B" w:rsidRDefault="00E7256B" w:rsidP="00E7256B">
      <w:pPr>
        <w:rPr>
          <w:rFonts w:ascii="Arial" w:hAnsi="Arial" w:cs="Arial"/>
        </w:rPr>
      </w:pPr>
      <w:r w:rsidRPr="00E7256B">
        <w:rPr>
          <w:rFonts w:ascii="Arial" w:hAnsi="Arial" w:cs="Arial"/>
        </w:rPr>
        <w:t>Ao Chefe do Departamento de Engenharia de Energias Renováveis</w:t>
      </w:r>
    </w:p>
    <w:p w:rsidR="00E7256B" w:rsidRPr="00E7256B" w:rsidRDefault="00E7256B" w:rsidP="00E7256B">
      <w:pPr>
        <w:rPr>
          <w:rFonts w:ascii="Arial" w:hAnsi="Arial" w:cs="Arial"/>
        </w:rPr>
      </w:pPr>
      <w:r w:rsidRPr="00E7256B">
        <w:rPr>
          <w:rFonts w:ascii="Arial" w:hAnsi="Arial" w:cs="Arial"/>
        </w:rPr>
        <w:t xml:space="preserve">Att.: Ilmo. </w:t>
      </w:r>
      <w:r w:rsidRPr="00A80A0D">
        <w:rPr>
          <w:rFonts w:ascii="Arial" w:hAnsi="Arial" w:cs="Arial"/>
          <w:highlight w:val="yellow"/>
        </w:rPr>
        <w:t xml:space="preserve">Prof. Dr. </w:t>
      </w:r>
      <w:r w:rsidR="00DA0E57" w:rsidRPr="00A80A0D">
        <w:rPr>
          <w:rFonts w:ascii="Arial" w:hAnsi="Arial" w:cs="Arial"/>
          <w:highlight w:val="yellow"/>
        </w:rPr>
        <w:t>Kleber Carneiro de Oliveira</w:t>
      </w:r>
    </w:p>
    <w:p w:rsidR="00E7256B" w:rsidRDefault="00E7256B" w:rsidP="00E7256B">
      <w:pPr>
        <w:rPr>
          <w:rFonts w:ascii="Arial" w:hAnsi="Arial" w:cs="Arial"/>
        </w:rPr>
      </w:pPr>
    </w:p>
    <w:p w:rsidR="00E00CF2" w:rsidRDefault="00E00CF2" w:rsidP="00E7256B">
      <w:pPr>
        <w:rPr>
          <w:rFonts w:ascii="Arial" w:hAnsi="Arial" w:cs="Arial"/>
        </w:rPr>
      </w:pPr>
    </w:p>
    <w:p w:rsidR="00E00CF2" w:rsidRPr="00E7256B" w:rsidRDefault="00E00CF2" w:rsidP="00E7256B">
      <w:pPr>
        <w:rPr>
          <w:rFonts w:ascii="Arial" w:hAnsi="Arial" w:cs="Arial"/>
        </w:rPr>
      </w:pPr>
    </w:p>
    <w:p w:rsidR="00E7256B" w:rsidRPr="00E7256B" w:rsidRDefault="00E7256B" w:rsidP="00E7256B">
      <w:pPr>
        <w:rPr>
          <w:rFonts w:ascii="Arial" w:hAnsi="Arial" w:cs="Arial"/>
        </w:rPr>
      </w:pPr>
    </w:p>
    <w:p w:rsidR="00E7256B" w:rsidRPr="00E7256B" w:rsidRDefault="00E7256B" w:rsidP="00E7256B">
      <w:pPr>
        <w:rPr>
          <w:rFonts w:ascii="Arial" w:hAnsi="Arial" w:cs="Arial"/>
        </w:rPr>
      </w:pPr>
    </w:p>
    <w:p w:rsidR="00E7256B" w:rsidRPr="00E7256B" w:rsidRDefault="00E7256B" w:rsidP="00E7256B">
      <w:pPr>
        <w:spacing w:line="360" w:lineRule="auto"/>
        <w:jc w:val="both"/>
        <w:rPr>
          <w:rFonts w:ascii="Arial" w:hAnsi="Arial" w:cs="Arial"/>
        </w:rPr>
      </w:pPr>
      <w:r w:rsidRPr="00E7256B">
        <w:rPr>
          <w:rFonts w:ascii="Arial" w:hAnsi="Arial" w:cs="Arial"/>
        </w:rPr>
        <w:tab/>
        <w:t xml:space="preserve">Eu, </w:t>
      </w:r>
      <w:r w:rsidR="00A80A0D">
        <w:rPr>
          <w:rFonts w:ascii="Arial" w:hAnsi="Arial" w:cs="Arial"/>
        </w:rPr>
        <w:t>__________________</w:t>
      </w:r>
      <w:r w:rsidR="005D0693">
        <w:rPr>
          <w:rFonts w:ascii="Arial" w:hAnsi="Arial" w:cs="Arial"/>
        </w:rPr>
        <w:t>, professor</w:t>
      </w:r>
      <w:r w:rsidR="00A80A0D">
        <w:rPr>
          <w:rFonts w:ascii="Arial" w:hAnsi="Arial" w:cs="Arial"/>
        </w:rPr>
        <w:t>(a)</w:t>
      </w:r>
      <w:r w:rsidR="005D0693">
        <w:rPr>
          <w:rFonts w:ascii="Arial" w:hAnsi="Arial" w:cs="Arial"/>
        </w:rPr>
        <w:t xml:space="preserve"> lotad</w:t>
      </w:r>
      <w:r w:rsidR="00A80A0D">
        <w:rPr>
          <w:rFonts w:ascii="Arial" w:hAnsi="Arial" w:cs="Arial"/>
        </w:rPr>
        <w:t>o(</w:t>
      </w:r>
      <w:r w:rsidR="00B86619">
        <w:rPr>
          <w:rFonts w:ascii="Arial" w:hAnsi="Arial" w:cs="Arial"/>
        </w:rPr>
        <w:t>a</w:t>
      </w:r>
      <w:r w:rsidR="00A80A0D">
        <w:rPr>
          <w:rFonts w:ascii="Arial" w:hAnsi="Arial" w:cs="Arial"/>
        </w:rPr>
        <w:t>)</w:t>
      </w:r>
      <w:r w:rsidRPr="00E7256B">
        <w:rPr>
          <w:rFonts w:ascii="Arial" w:hAnsi="Arial" w:cs="Arial"/>
        </w:rPr>
        <w:t xml:space="preserve"> neste Departamento, Matrícula Siape</w:t>
      </w:r>
      <w:r w:rsidR="00B421C3">
        <w:rPr>
          <w:rFonts w:ascii="Arial" w:hAnsi="Arial" w:cs="Arial"/>
        </w:rPr>
        <w:t xml:space="preserve"> </w:t>
      </w:r>
      <w:r w:rsidR="00A80A0D">
        <w:rPr>
          <w:rFonts w:ascii="Arial" w:hAnsi="Arial" w:cs="Arial"/>
        </w:rPr>
        <w:t>__________</w:t>
      </w:r>
      <w:r w:rsidRPr="00E7256B">
        <w:rPr>
          <w:rFonts w:ascii="Arial" w:hAnsi="Arial" w:cs="Arial"/>
        </w:rPr>
        <w:t>, venho requer de V</w:t>
      </w:r>
      <w:r w:rsidR="00B421C3">
        <w:rPr>
          <w:rFonts w:ascii="Arial" w:hAnsi="Arial" w:cs="Arial"/>
        </w:rPr>
        <w:t xml:space="preserve">ossa Senhoria a liberação para </w:t>
      </w:r>
      <w:r w:rsidR="00DA0E57">
        <w:rPr>
          <w:rFonts w:ascii="Arial" w:hAnsi="Arial" w:cs="Arial"/>
        </w:rPr>
        <w:t>o</w:t>
      </w:r>
      <w:r w:rsidR="00A80A0D">
        <w:rPr>
          <w:rFonts w:ascii="Arial" w:hAnsi="Arial" w:cs="Arial"/>
        </w:rPr>
        <w:t>(a)</w:t>
      </w:r>
      <w:r w:rsidR="00DA0E57">
        <w:rPr>
          <w:rFonts w:ascii="Arial" w:hAnsi="Arial" w:cs="Arial"/>
        </w:rPr>
        <w:t xml:space="preserve"> aluno</w:t>
      </w:r>
      <w:r w:rsidR="00A80A0D">
        <w:rPr>
          <w:rFonts w:ascii="Arial" w:hAnsi="Arial" w:cs="Arial"/>
        </w:rPr>
        <w:t>(a)</w:t>
      </w:r>
      <w:r w:rsidR="00DA0E57">
        <w:rPr>
          <w:rFonts w:ascii="Arial" w:hAnsi="Arial" w:cs="Arial"/>
        </w:rPr>
        <w:t xml:space="preserve"> </w:t>
      </w:r>
      <w:r w:rsidR="00A80A0D">
        <w:rPr>
          <w:rFonts w:ascii="Arial" w:hAnsi="Arial" w:cs="Arial"/>
        </w:rPr>
        <w:t>________________</w:t>
      </w:r>
      <w:r w:rsidRPr="00E7256B">
        <w:rPr>
          <w:rFonts w:ascii="Arial" w:hAnsi="Arial" w:cs="Arial"/>
        </w:rPr>
        <w:t>, matrícula</w:t>
      </w:r>
      <w:r w:rsidR="00B421C3">
        <w:rPr>
          <w:rFonts w:ascii="Arial" w:hAnsi="Arial" w:cs="Arial"/>
        </w:rPr>
        <w:t xml:space="preserve"> </w:t>
      </w:r>
      <w:r w:rsidR="00A80A0D">
        <w:rPr>
          <w:rFonts w:ascii="Arial" w:hAnsi="Arial" w:cs="Arial"/>
        </w:rPr>
        <w:t>_____________</w:t>
      </w:r>
      <w:r w:rsidRPr="00E7256B">
        <w:rPr>
          <w:rFonts w:ascii="Arial" w:hAnsi="Arial" w:cs="Arial"/>
        </w:rPr>
        <w:t>, discente do Programa de Pós-Graduação em Energias Renováveis desta Instituição, em nível de Mestrado Acadêmico, a realizar seu Estágio Docência na Disciplina</w:t>
      </w:r>
      <w:r w:rsidR="00DA0E57">
        <w:rPr>
          <w:rFonts w:ascii="Arial" w:hAnsi="Arial" w:cs="Arial"/>
        </w:rPr>
        <w:t xml:space="preserve"> </w:t>
      </w:r>
      <w:r w:rsidR="00A80A0D">
        <w:rPr>
          <w:rFonts w:ascii="Arial" w:hAnsi="Arial" w:cs="Arial"/>
        </w:rPr>
        <w:t>_____________</w:t>
      </w:r>
      <w:r w:rsidRPr="00E7256B">
        <w:rPr>
          <w:rFonts w:ascii="Arial" w:hAnsi="Arial" w:cs="Arial"/>
        </w:rPr>
        <w:t>, sob minha orientação</w:t>
      </w:r>
      <w:bookmarkStart w:id="0" w:name="_GoBack"/>
      <w:bookmarkEnd w:id="0"/>
      <w:r w:rsidRPr="00E7256B">
        <w:rPr>
          <w:rFonts w:ascii="Arial" w:hAnsi="Arial" w:cs="Arial"/>
        </w:rPr>
        <w:t xml:space="preserve">, </w:t>
      </w:r>
      <w:r w:rsidR="00DA0E57">
        <w:rPr>
          <w:rFonts w:ascii="Arial" w:hAnsi="Arial" w:cs="Arial"/>
          <w:b/>
        </w:rPr>
        <w:t xml:space="preserve">no período de </w:t>
      </w:r>
      <w:r w:rsidR="00A80A0D">
        <w:rPr>
          <w:rFonts w:ascii="Arial" w:hAnsi="Arial" w:cs="Arial"/>
          <w:b/>
        </w:rPr>
        <w:t>____________ a ________________</w:t>
      </w:r>
      <w:r w:rsidRPr="00E7256B">
        <w:rPr>
          <w:rFonts w:ascii="Arial" w:hAnsi="Arial" w:cs="Arial"/>
        </w:rPr>
        <w:t>, contabilizando</w:t>
      </w:r>
      <w:r w:rsidRPr="00A80A0D">
        <w:rPr>
          <w:rFonts w:ascii="Arial" w:hAnsi="Arial" w:cs="Arial"/>
        </w:rPr>
        <w:t xml:space="preserve"> </w:t>
      </w:r>
      <w:r w:rsidRPr="00A80A0D">
        <w:rPr>
          <w:rFonts w:ascii="Arial" w:hAnsi="Arial" w:cs="Arial"/>
          <w:b/>
        </w:rPr>
        <w:t>30 horas aula</w:t>
      </w:r>
      <w:r w:rsidRPr="00A80A0D">
        <w:rPr>
          <w:rFonts w:ascii="Arial" w:hAnsi="Arial" w:cs="Arial"/>
        </w:rPr>
        <w:t xml:space="preserve">, </w:t>
      </w:r>
      <w:r w:rsidR="00DA0E57" w:rsidRPr="00A80A0D">
        <w:rPr>
          <w:rFonts w:ascii="Arial" w:hAnsi="Arial" w:cs="Arial"/>
        </w:rPr>
        <w:t xml:space="preserve">via </w:t>
      </w:r>
      <w:r w:rsidR="00A80A0D" w:rsidRPr="00A80A0D">
        <w:rPr>
          <w:rFonts w:ascii="Arial" w:hAnsi="Arial" w:cs="Arial"/>
        </w:rPr>
        <w:t>nas dependências do DEER ou em local definido pela CGEER</w:t>
      </w:r>
      <w:r w:rsidRPr="00A80A0D">
        <w:rPr>
          <w:rFonts w:ascii="Arial" w:hAnsi="Arial" w:cs="Arial"/>
        </w:rPr>
        <w:t xml:space="preserve">, conforme </w:t>
      </w:r>
      <w:r w:rsidRPr="00E7256B">
        <w:rPr>
          <w:rFonts w:ascii="Arial" w:hAnsi="Arial" w:cs="Arial"/>
        </w:rPr>
        <w:t>formulário em anexo.</w:t>
      </w:r>
    </w:p>
    <w:p w:rsidR="00E7256B" w:rsidRDefault="00E7256B" w:rsidP="00E7256B">
      <w:pPr>
        <w:rPr>
          <w:rFonts w:ascii="Arial" w:hAnsi="Arial" w:cs="Arial"/>
        </w:rPr>
      </w:pPr>
    </w:p>
    <w:p w:rsidR="00E33246" w:rsidRDefault="00E33246" w:rsidP="00E7256B">
      <w:pPr>
        <w:rPr>
          <w:rFonts w:ascii="Arial" w:hAnsi="Arial" w:cs="Arial"/>
        </w:rPr>
      </w:pPr>
    </w:p>
    <w:p w:rsidR="00E00CF2" w:rsidRPr="00E7256B" w:rsidRDefault="00E00CF2" w:rsidP="00B421C3">
      <w:pPr>
        <w:jc w:val="center"/>
        <w:rPr>
          <w:rFonts w:ascii="Arial" w:hAnsi="Arial" w:cs="Arial"/>
        </w:rPr>
      </w:pPr>
    </w:p>
    <w:p w:rsidR="00E7256B" w:rsidRPr="00E7256B" w:rsidRDefault="00E7256B" w:rsidP="00B421C3">
      <w:pPr>
        <w:jc w:val="center"/>
        <w:rPr>
          <w:rFonts w:ascii="Arial" w:hAnsi="Arial" w:cs="Arial"/>
        </w:rPr>
      </w:pPr>
      <w:r w:rsidRPr="00E7256B">
        <w:rPr>
          <w:rFonts w:ascii="Arial" w:hAnsi="Arial" w:cs="Arial"/>
        </w:rPr>
        <w:t>Nestes termos, pede deferimento.</w:t>
      </w:r>
    </w:p>
    <w:p w:rsidR="00E7256B" w:rsidRPr="00E7256B" w:rsidRDefault="00E7256B" w:rsidP="00E7256B">
      <w:pPr>
        <w:rPr>
          <w:rFonts w:ascii="Arial" w:hAnsi="Arial" w:cs="Arial"/>
        </w:rPr>
      </w:pPr>
    </w:p>
    <w:p w:rsidR="00E7256B" w:rsidRDefault="00E7256B" w:rsidP="00E7256B">
      <w:pPr>
        <w:rPr>
          <w:rFonts w:ascii="Arial" w:hAnsi="Arial" w:cs="Arial"/>
        </w:rPr>
      </w:pPr>
    </w:p>
    <w:p w:rsidR="00B421C3" w:rsidRPr="00E7256B" w:rsidRDefault="00B421C3" w:rsidP="00E7256B">
      <w:pPr>
        <w:rPr>
          <w:rFonts w:ascii="Arial" w:hAnsi="Arial" w:cs="Arial"/>
        </w:rPr>
      </w:pPr>
    </w:p>
    <w:p w:rsidR="00E7256B" w:rsidRPr="00E7256B" w:rsidRDefault="00E7256B" w:rsidP="00E7256B">
      <w:pPr>
        <w:rPr>
          <w:rFonts w:ascii="Arial" w:hAnsi="Arial" w:cs="Arial"/>
        </w:rPr>
      </w:pPr>
    </w:p>
    <w:p w:rsidR="00E7256B" w:rsidRPr="00E7256B" w:rsidRDefault="00B421C3" w:rsidP="00B421C3">
      <w:pPr>
        <w:jc w:val="center"/>
        <w:rPr>
          <w:rFonts w:ascii="Arial" w:hAnsi="Arial" w:cs="Arial"/>
        </w:rPr>
      </w:pPr>
      <w:r>
        <w:rPr>
          <w:rFonts w:ascii="Arial" w:hAnsi="Arial" w:cs="Arial"/>
        </w:rPr>
        <w:t xml:space="preserve">João Pessoa, </w:t>
      </w:r>
      <w:r w:rsidR="00A80A0D">
        <w:rPr>
          <w:rFonts w:ascii="Arial" w:hAnsi="Arial" w:cs="Arial"/>
        </w:rPr>
        <w:t>____</w:t>
      </w:r>
      <w:r w:rsidR="00DA0E57">
        <w:rPr>
          <w:rFonts w:ascii="Arial" w:hAnsi="Arial" w:cs="Arial"/>
        </w:rPr>
        <w:t xml:space="preserve"> de </w:t>
      </w:r>
      <w:r w:rsidR="00A80A0D">
        <w:rPr>
          <w:rFonts w:ascii="Arial" w:hAnsi="Arial" w:cs="Arial"/>
        </w:rPr>
        <w:t>_________ de 202__</w:t>
      </w:r>
      <w:r w:rsidR="00E7256B" w:rsidRPr="00E7256B">
        <w:rPr>
          <w:rFonts w:ascii="Arial" w:hAnsi="Arial" w:cs="Arial"/>
        </w:rPr>
        <w:t>.</w:t>
      </w:r>
    </w:p>
    <w:p w:rsidR="00E7256B" w:rsidRPr="00E7256B" w:rsidRDefault="00E7256B" w:rsidP="00E7256B">
      <w:pPr>
        <w:rPr>
          <w:rFonts w:ascii="Arial" w:hAnsi="Arial" w:cs="Arial"/>
        </w:rPr>
      </w:pPr>
    </w:p>
    <w:p w:rsidR="00E7256B" w:rsidRDefault="00E7256B" w:rsidP="00E7256B">
      <w:pPr>
        <w:rPr>
          <w:rFonts w:ascii="Arial" w:hAnsi="Arial" w:cs="Arial"/>
        </w:rPr>
      </w:pPr>
    </w:p>
    <w:p w:rsidR="00E33246" w:rsidRDefault="00E33246" w:rsidP="00E7256B">
      <w:pPr>
        <w:rPr>
          <w:rFonts w:ascii="Arial" w:hAnsi="Arial" w:cs="Arial"/>
        </w:rPr>
      </w:pPr>
    </w:p>
    <w:p w:rsidR="00B421C3" w:rsidRDefault="00B421C3" w:rsidP="00E7256B">
      <w:pPr>
        <w:rPr>
          <w:rFonts w:ascii="Arial" w:hAnsi="Arial" w:cs="Arial"/>
        </w:rPr>
      </w:pPr>
    </w:p>
    <w:p w:rsidR="00B421C3" w:rsidRDefault="00B421C3" w:rsidP="00E7256B">
      <w:pPr>
        <w:rPr>
          <w:rFonts w:ascii="Arial" w:hAnsi="Arial" w:cs="Arial"/>
        </w:rPr>
      </w:pPr>
    </w:p>
    <w:p w:rsidR="00A80A0D" w:rsidRDefault="00A80A0D" w:rsidP="00A80A0D">
      <w:pPr>
        <w:jc w:val="center"/>
        <w:rPr>
          <w:rFonts w:ascii="Arial" w:hAnsi="Arial" w:cs="Arial"/>
        </w:rPr>
      </w:pPr>
      <w:r>
        <w:rPr>
          <w:rFonts w:ascii="Arial" w:hAnsi="Arial" w:cs="Arial"/>
        </w:rPr>
        <w:t>Rubrica do(a) Professor(a)</w:t>
      </w:r>
    </w:p>
    <w:p w:rsidR="00A80A0D" w:rsidRDefault="00A80A0D" w:rsidP="00A80A0D">
      <w:pPr>
        <w:jc w:val="center"/>
        <w:rPr>
          <w:rFonts w:ascii="Arial" w:hAnsi="Arial" w:cs="Arial"/>
        </w:rPr>
      </w:pPr>
    </w:p>
    <w:p w:rsidR="00A80A0D" w:rsidRDefault="00A80A0D" w:rsidP="00A80A0D">
      <w:pPr>
        <w:jc w:val="center"/>
        <w:rPr>
          <w:rFonts w:ascii="Arial" w:hAnsi="Arial" w:cs="Arial"/>
        </w:rPr>
      </w:pPr>
      <w:r>
        <w:rPr>
          <w:rFonts w:ascii="Arial" w:hAnsi="Arial" w:cs="Arial"/>
        </w:rPr>
        <w:t>Professor(a) _______________</w:t>
      </w:r>
    </w:p>
    <w:p w:rsidR="00A80A0D" w:rsidRDefault="00A80A0D" w:rsidP="00A80A0D">
      <w:pPr>
        <w:jc w:val="center"/>
        <w:rPr>
          <w:rFonts w:ascii="Arial" w:hAnsi="Arial" w:cs="Arial"/>
        </w:rPr>
      </w:pPr>
      <w:r>
        <w:rPr>
          <w:rFonts w:ascii="Arial" w:hAnsi="Arial" w:cs="Arial"/>
        </w:rPr>
        <w:t>Siape ____________</w:t>
      </w:r>
    </w:p>
    <w:sectPr w:rsidR="00A80A0D">
      <w:headerReference w:type="default" r:id="rId8"/>
      <w:footerReference w:type="default" r:id="rId9"/>
      <w:pgSz w:w="11907" w:h="16840" w:code="9"/>
      <w:pgMar w:top="1134" w:right="1701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02176" w:rsidRDefault="00202176" w:rsidP="001204B7">
      <w:r>
        <w:separator/>
      </w:r>
    </w:p>
  </w:endnote>
  <w:endnote w:type="continuationSeparator" w:id="0">
    <w:p w:rsidR="00202176" w:rsidRDefault="00202176" w:rsidP="001204B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A7FA0" w:rsidRDefault="00E33246" w:rsidP="005A7FA0">
    <w:pPr>
      <w:pStyle w:val="Rodap"/>
      <w:jc w:val="center"/>
      <w:rPr>
        <w:rFonts w:ascii="Arial" w:hAnsi="Arial" w:cs="Arial"/>
        <w:sz w:val="18"/>
        <w:szCs w:val="18"/>
      </w:rPr>
    </w:pPr>
    <w:r>
      <w:rPr>
        <w:rFonts w:ascii="Arial" w:hAnsi="Arial" w:cs="Arial"/>
        <w:sz w:val="18"/>
        <w:szCs w:val="18"/>
      </w:rPr>
      <w:t xml:space="preserve">PPGER/CEAR/UFPB -  Campus I, </w:t>
    </w:r>
    <w:r w:rsidR="005A7FA0">
      <w:rPr>
        <w:rFonts w:ascii="Arial" w:hAnsi="Arial" w:cs="Arial"/>
        <w:sz w:val="18"/>
        <w:szCs w:val="18"/>
      </w:rPr>
      <w:t>C</w:t>
    </w:r>
    <w:r w:rsidR="000829D9">
      <w:rPr>
        <w:rFonts w:ascii="Arial" w:hAnsi="Arial" w:cs="Arial"/>
        <w:sz w:val="18"/>
        <w:szCs w:val="18"/>
      </w:rPr>
      <w:t xml:space="preserve"> Postal 5115</w:t>
    </w:r>
    <w:r w:rsidR="005A7FA0">
      <w:rPr>
        <w:rFonts w:ascii="Arial" w:hAnsi="Arial" w:cs="Arial"/>
        <w:sz w:val="18"/>
        <w:szCs w:val="18"/>
      </w:rPr>
      <w:t>, Campus I - Cidade Universitária CEP: 58051-9</w:t>
    </w:r>
    <w:r w:rsidR="000829D9">
      <w:rPr>
        <w:rFonts w:ascii="Arial" w:hAnsi="Arial" w:cs="Arial"/>
        <w:sz w:val="18"/>
        <w:szCs w:val="18"/>
      </w:rPr>
      <w:t>0</w:t>
    </w:r>
    <w:r w:rsidR="005A7FA0">
      <w:rPr>
        <w:rFonts w:ascii="Arial" w:hAnsi="Arial" w:cs="Arial"/>
        <w:sz w:val="18"/>
        <w:szCs w:val="18"/>
      </w:rPr>
      <w:t>0, João Pessoa - PB, Brasil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02176" w:rsidRDefault="00202176" w:rsidP="001204B7">
      <w:r>
        <w:separator/>
      </w:r>
    </w:p>
  </w:footnote>
  <w:footnote w:type="continuationSeparator" w:id="0">
    <w:p w:rsidR="00202176" w:rsidRDefault="00202176" w:rsidP="001204B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204B7" w:rsidRPr="007C33BD" w:rsidRDefault="00A80A0D" w:rsidP="001204B7">
    <w:pPr>
      <w:jc w:val="center"/>
      <w:rPr>
        <w:rFonts w:ascii="Arial" w:hAnsi="Arial" w:cs="Arial"/>
        <w:sz w:val="32"/>
        <w:szCs w:val="32"/>
      </w:rPr>
    </w:pPr>
    <w:r w:rsidRPr="007C33BD">
      <w:rPr>
        <w:rFonts w:ascii="Arial" w:hAnsi="Arial" w:cs="Arial"/>
        <w:noProof/>
        <w:sz w:val="32"/>
        <w:szCs w:val="32"/>
      </w:rPr>
      <w:drawing>
        <wp:anchor distT="0" distB="0" distL="114300" distR="114300" simplePos="0" relativeHeight="251658240" behindDoc="1" locked="0" layoutInCell="1" allowOverlap="1">
          <wp:simplePos x="0" y="0"/>
          <wp:positionH relativeFrom="column">
            <wp:posOffset>5148580</wp:posOffset>
          </wp:positionH>
          <wp:positionV relativeFrom="paragraph">
            <wp:posOffset>-163830</wp:posOffset>
          </wp:positionV>
          <wp:extent cx="819150" cy="804545"/>
          <wp:effectExtent l="0" t="0" r="0" b="0"/>
          <wp:wrapNone/>
          <wp:docPr id="2" name="Imagem 1" descr="F:\Euler\Identidade Visual - CEAR\Logomarca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m 1" descr="F:\Euler\Identidade Visual - CEAR\Logomarca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r="59357" b="37772"/>
                  <a:stretch>
                    <a:fillRect/>
                  </a:stretch>
                </pic:blipFill>
                <pic:spPr bwMode="auto">
                  <a:xfrm>
                    <a:off x="0" y="0"/>
                    <a:ext cx="819150" cy="8045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7C33BD">
      <w:rPr>
        <w:rFonts w:ascii="Arial" w:hAnsi="Arial" w:cs="Arial"/>
        <w:noProof/>
        <w:sz w:val="32"/>
        <w:szCs w:val="32"/>
      </w:rPr>
      <w:drawing>
        <wp:anchor distT="0" distB="0" distL="114300" distR="114300" simplePos="0" relativeHeight="251657216" behindDoc="1" locked="0" layoutInCell="1" allowOverlap="1">
          <wp:simplePos x="0" y="0"/>
          <wp:positionH relativeFrom="column">
            <wp:posOffset>-323850</wp:posOffset>
          </wp:positionH>
          <wp:positionV relativeFrom="paragraph">
            <wp:posOffset>-294005</wp:posOffset>
          </wp:positionV>
          <wp:extent cx="598805" cy="863600"/>
          <wp:effectExtent l="0" t="0" r="0" b="0"/>
          <wp:wrapNone/>
          <wp:docPr id="1" name="Imagem 2" descr="F:\Euler\Pesquisa\Doutorado\Logo marcas\Logo_ufpb_wb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m 2" descr="F:\Euler\Pesquisa\Doutorado\Logo marcas\Logo_ufpb_wb.png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98805" cy="8636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1204B7" w:rsidRPr="007C33BD">
      <w:rPr>
        <w:rFonts w:ascii="Arial" w:hAnsi="Arial" w:cs="Arial"/>
        <w:sz w:val="32"/>
        <w:szCs w:val="32"/>
      </w:rPr>
      <w:t>UNIVERSIDADE FEDERAL DA PARAÍBA</w:t>
    </w:r>
    <w:r w:rsidR="007F4D69">
      <w:rPr>
        <w:rFonts w:ascii="Arial" w:hAnsi="Arial" w:cs="Arial"/>
        <w:sz w:val="32"/>
        <w:szCs w:val="32"/>
      </w:rPr>
      <w:t xml:space="preserve"> - UFPB</w:t>
    </w:r>
  </w:p>
  <w:p w:rsidR="001204B7" w:rsidRPr="007C33BD" w:rsidRDefault="001204B7" w:rsidP="001204B7">
    <w:pPr>
      <w:spacing w:line="276" w:lineRule="auto"/>
      <w:jc w:val="center"/>
      <w:rPr>
        <w:rFonts w:ascii="Arial" w:hAnsi="Arial" w:cs="Arial"/>
        <w:sz w:val="24"/>
        <w:szCs w:val="24"/>
      </w:rPr>
    </w:pPr>
    <w:r w:rsidRPr="007C33BD">
      <w:rPr>
        <w:rFonts w:ascii="Arial" w:hAnsi="Arial" w:cs="Arial"/>
        <w:sz w:val="24"/>
        <w:szCs w:val="24"/>
      </w:rPr>
      <w:t>CENTRO DE ENERGIAS ALTERNATIVAS E RENOVÁVEIS</w:t>
    </w:r>
    <w:r w:rsidR="007F4D69">
      <w:rPr>
        <w:rFonts w:ascii="Arial" w:hAnsi="Arial" w:cs="Arial"/>
        <w:sz w:val="24"/>
        <w:szCs w:val="24"/>
      </w:rPr>
      <w:t xml:space="preserve"> - CEAR</w:t>
    </w:r>
  </w:p>
  <w:p w:rsidR="001204B7" w:rsidRPr="007C33BD" w:rsidRDefault="001204B7" w:rsidP="001204B7">
    <w:pPr>
      <w:pStyle w:val="Ttulo1"/>
      <w:rPr>
        <w:rFonts w:ascii="Arial" w:hAnsi="Arial" w:cs="Arial"/>
      </w:rPr>
    </w:pPr>
    <w:r w:rsidRPr="007C33BD">
      <w:rPr>
        <w:rFonts w:ascii="Arial" w:hAnsi="Arial" w:cs="Arial"/>
      </w:rPr>
      <w:t>PROGRAMA DE PÓS-GRADUAÇÃO EM ENERGIAS RENOVÁVEIS</w:t>
    </w:r>
    <w:r w:rsidR="007F4D69">
      <w:rPr>
        <w:rFonts w:ascii="Arial" w:hAnsi="Arial" w:cs="Arial"/>
      </w:rPr>
      <w:t xml:space="preserve"> - PPGER</w:t>
    </w:r>
  </w:p>
  <w:p w:rsidR="001204B7" w:rsidRDefault="001204B7">
    <w:pPr>
      <w:pStyle w:val="Cabealho"/>
    </w:pPr>
  </w:p>
  <w:p w:rsidR="001204B7" w:rsidRDefault="001204B7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5C262F"/>
    <w:multiLevelType w:val="hybridMultilevel"/>
    <w:tmpl w:val="051C66A0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zMTCwtDA1NTIzNDRQ0lEKTi0uzszPAykwqgUA5jvS9CwAAAA="/>
  </w:docVars>
  <w:rsids>
    <w:rsidRoot w:val="00102E92"/>
    <w:rsid w:val="00015DB2"/>
    <w:rsid w:val="0008294B"/>
    <w:rsid w:val="000829D9"/>
    <w:rsid w:val="00095012"/>
    <w:rsid w:val="00096FB7"/>
    <w:rsid w:val="000F39E2"/>
    <w:rsid w:val="000F3FD4"/>
    <w:rsid w:val="00102E92"/>
    <w:rsid w:val="001204B7"/>
    <w:rsid w:val="0013280F"/>
    <w:rsid w:val="0014483D"/>
    <w:rsid w:val="001C3ED5"/>
    <w:rsid w:val="001C6222"/>
    <w:rsid w:val="00202176"/>
    <w:rsid w:val="00234DB0"/>
    <w:rsid w:val="002427EB"/>
    <w:rsid w:val="00265E72"/>
    <w:rsid w:val="0027001F"/>
    <w:rsid w:val="002809DD"/>
    <w:rsid w:val="00294B1F"/>
    <w:rsid w:val="002F7A65"/>
    <w:rsid w:val="003020F9"/>
    <w:rsid w:val="00303AB5"/>
    <w:rsid w:val="003078FC"/>
    <w:rsid w:val="0033251F"/>
    <w:rsid w:val="00351E32"/>
    <w:rsid w:val="00361A1E"/>
    <w:rsid w:val="0037009F"/>
    <w:rsid w:val="00380C4F"/>
    <w:rsid w:val="003A0D7A"/>
    <w:rsid w:val="003D0D56"/>
    <w:rsid w:val="003D24EB"/>
    <w:rsid w:val="003D6505"/>
    <w:rsid w:val="003F2517"/>
    <w:rsid w:val="003F6E7E"/>
    <w:rsid w:val="00473B45"/>
    <w:rsid w:val="00476F52"/>
    <w:rsid w:val="004907B2"/>
    <w:rsid w:val="00492682"/>
    <w:rsid w:val="004A4C7C"/>
    <w:rsid w:val="004B2B99"/>
    <w:rsid w:val="004C756C"/>
    <w:rsid w:val="004D6F71"/>
    <w:rsid w:val="005010BE"/>
    <w:rsid w:val="0051570D"/>
    <w:rsid w:val="0051658D"/>
    <w:rsid w:val="00520375"/>
    <w:rsid w:val="00524C0E"/>
    <w:rsid w:val="005316A0"/>
    <w:rsid w:val="00536A5B"/>
    <w:rsid w:val="00564D67"/>
    <w:rsid w:val="0059465D"/>
    <w:rsid w:val="005A21D9"/>
    <w:rsid w:val="005A7FA0"/>
    <w:rsid w:val="005C12E5"/>
    <w:rsid w:val="005C7122"/>
    <w:rsid w:val="005D0693"/>
    <w:rsid w:val="005F03E0"/>
    <w:rsid w:val="006016FF"/>
    <w:rsid w:val="00633871"/>
    <w:rsid w:val="006922E3"/>
    <w:rsid w:val="00694060"/>
    <w:rsid w:val="00696FFA"/>
    <w:rsid w:val="006B4746"/>
    <w:rsid w:val="006C4B74"/>
    <w:rsid w:val="006D0988"/>
    <w:rsid w:val="006D5D95"/>
    <w:rsid w:val="00702D47"/>
    <w:rsid w:val="00707EB6"/>
    <w:rsid w:val="00710783"/>
    <w:rsid w:val="0071346E"/>
    <w:rsid w:val="00734E4F"/>
    <w:rsid w:val="007A0EE0"/>
    <w:rsid w:val="007C33BD"/>
    <w:rsid w:val="007D3213"/>
    <w:rsid w:val="007D603B"/>
    <w:rsid w:val="007F4D69"/>
    <w:rsid w:val="0081006F"/>
    <w:rsid w:val="008300A3"/>
    <w:rsid w:val="008330A9"/>
    <w:rsid w:val="0084169A"/>
    <w:rsid w:val="00841C54"/>
    <w:rsid w:val="0086532F"/>
    <w:rsid w:val="00872427"/>
    <w:rsid w:val="008935C3"/>
    <w:rsid w:val="00893AB2"/>
    <w:rsid w:val="008B6541"/>
    <w:rsid w:val="008F4E7C"/>
    <w:rsid w:val="00901425"/>
    <w:rsid w:val="00932179"/>
    <w:rsid w:val="00996289"/>
    <w:rsid w:val="00A00E9B"/>
    <w:rsid w:val="00A010F9"/>
    <w:rsid w:val="00A0116B"/>
    <w:rsid w:val="00A05FDC"/>
    <w:rsid w:val="00A17AA1"/>
    <w:rsid w:val="00A301A4"/>
    <w:rsid w:val="00A31EE2"/>
    <w:rsid w:val="00A553F9"/>
    <w:rsid w:val="00A62358"/>
    <w:rsid w:val="00A73DC6"/>
    <w:rsid w:val="00A80A0D"/>
    <w:rsid w:val="00A90FEA"/>
    <w:rsid w:val="00A97E50"/>
    <w:rsid w:val="00AA2584"/>
    <w:rsid w:val="00AD33EE"/>
    <w:rsid w:val="00AE17C7"/>
    <w:rsid w:val="00B02DA2"/>
    <w:rsid w:val="00B03DC8"/>
    <w:rsid w:val="00B11ACD"/>
    <w:rsid w:val="00B13172"/>
    <w:rsid w:val="00B167D6"/>
    <w:rsid w:val="00B17427"/>
    <w:rsid w:val="00B421C3"/>
    <w:rsid w:val="00B67C79"/>
    <w:rsid w:val="00B86619"/>
    <w:rsid w:val="00BC2400"/>
    <w:rsid w:val="00BD1C5A"/>
    <w:rsid w:val="00BE5F92"/>
    <w:rsid w:val="00BE7526"/>
    <w:rsid w:val="00C03BB5"/>
    <w:rsid w:val="00C301FB"/>
    <w:rsid w:val="00C60383"/>
    <w:rsid w:val="00C62B01"/>
    <w:rsid w:val="00C7169C"/>
    <w:rsid w:val="00C7706B"/>
    <w:rsid w:val="00C83710"/>
    <w:rsid w:val="00C90535"/>
    <w:rsid w:val="00CA1FAC"/>
    <w:rsid w:val="00CD4F62"/>
    <w:rsid w:val="00CE5013"/>
    <w:rsid w:val="00CF515F"/>
    <w:rsid w:val="00D74077"/>
    <w:rsid w:val="00D80A0B"/>
    <w:rsid w:val="00DA0E57"/>
    <w:rsid w:val="00DD0F16"/>
    <w:rsid w:val="00DD7D3A"/>
    <w:rsid w:val="00DE0A73"/>
    <w:rsid w:val="00DF571F"/>
    <w:rsid w:val="00E00CF2"/>
    <w:rsid w:val="00E1461D"/>
    <w:rsid w:val="00E229D4"/>
    <w:rsid w:val="00E33246"/>
    <w:rsid w:val="00E55B9E"/>
    <w:rsid w:val="00E7256B"/>
    <w:rsid w:val="00E820D6"/>
    <w:rsid w:val="00EA14CF"/>
    <w:rsid w:val="00ED6F7C"/>
    <w:rsid w:val="00EE1A02"/>
    <w:rsid w:val="00EE37E4"/>
    <w:rsid w:val="00EE6933"/>
    <w:rsid w:val="00F0540A"/>
    <w:rsid w:val="00F22C52"/>
    <w:rsid w:val="00F6067D"/>
    <w:rsid w:val="00F729E4"/>
    <w:rsid w:val="00F91EAB"/>
    <w:rsid w:val="00FC195E"/>
    <w:rsid w:val="00FE5D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3BD1A19C"/>
  <w15:chartTrackingRefBased/>
  <w15:docId w15:val="{8B018204-F9B4-4BE2-85C0-4BA647F606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pt-BR" w:eastAsia="pt-B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qFormat/>
    <w:pPr>
      <w:keepNext/>
      <w:jc w:val="center"/>
      <w:outlineLvl w:val="0"/>
    </w:pPr>
    <w:rPr>
      <w:b/>
    </w:rPr>
  </w:style>
  <w:style w:type="paragraph" w:styleId="Ttulo2">
    <w:name w:val="heading 2"/>
    <w:basedOn w:val="Normal"/>
    <w:next w:val="Normal"/>
    <w:qFormat/>
    <w:pPr>
      <w:keepNext/>
      <w:jc w:val="center"/>
      <w:outlineLvl w:val="1"/>
    </w:pPr>
    <w:rPr>
      <w:b/>
      <w:sz w:val="32"/>
    </w:rPr>
  </w:style>
  <w:style w:type="paragraph" w:styleId="Ttulo3">
    <w:name w:val="heading 3"/>
    <w:basedOn w:val="Normal"/>
    <w:next w:val="Normal"/>
    <w:qFormat/>
    <w:pPr>
      <w:keepNext/>
      <w:spacing w:line="360" w:lineRule="auto"/>
      <w:outlineLvl w:val="2"/>
    </w:pPr>
    <w:rPr>
      <w:i/>
    </w:rPr>
  </w:style>
  <w:style w:type="character" w:default="1" w:styleId="Fontepargpadro">
    <w:name w:val="Default Paragraph Font"/>
    <w:semiHidden/>
  </w:style>
  <w:style w:type="table" w:default="1" w:styleId="Tabelanormal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semiHidden/>
  </w:style>
  <w:style w:type="paragraph" w:styleId="Corpodetexto">
    <w:name w:val="Body Text"/>
    <w:basedOn w:val="Normal"/>
    <w:rPr>
      <w:i/>
      <w:iCs/>
    </w:rPr>
  </w:style>
  <w:style w:type="paragraph" w:styleId="NormalWeb">
    <w:name w:val="Normal (Web)"/>
    <w:basedOn w:val="Normal"/>
    <w:rsid w:val="001C6222"/>
    <w:pPr>
      <w:spacing w:before="100" w:beforeAutospacing="1" w:after="100" w:afterAutospacing="1"/>
    </w:pPr>
    <w:rPr>
      <w:sz w:val="24"/>
      <w:szCs w:val="24"/>
    </w:rPr>
  </w:style>
  <w:style w:type="character" w:styleId="Forte">
    <w:name w:val="Strong"/>
    <w:qFormat/>
    <w:rsid w:val="001C6222"/>
    <w:rPr>
      <w:b/>
      <w:bCs/>
    </w:rPr>
  </w:style>
  <w:style w:type="table" w:styleId="Tabelacomgrade">
    <w:name w:val="Table Grid"/>
    <w:basedOn w:val="Tabelanormal"/>
    <w:rsid w:val="00C301F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bealho">
    <w:name w:val="header"/>
    <w:basedOn w:val="Normal"/>
    <w:link w:val="CabealhoChar"/>
    <w:uiPriority w:val="99"/>
    <w:rsid w:val="001204B7"/>
    <w:pPr>
      <w:tabs>
        <w:tab w:val="center" w:pos="4252"/>
        <w:tab w:val="right" w:pos="8504"/>
      </w:tabs>
    </w:pPr>
  </w:style>
  <w:style w:type="character" w:customStyle="1" w:styleId="CabealhoChar">
    <w:name w:val="Cabeçalho Char"/>
    <w:basedOn w:val="Fontepargpadro"/>
    <w:link w:val="Cabealho"/>
    <w:uiPriority w:val="99"/>
    <w:rsid w:val="001204B7"/>
  </w:style>
  <w:style w:type="paragraph" w:styleId="Rodap">
    <w:name w:val="footer"/>
    <w:basedOn w:val="Normal"/>
    <w:link w:val="RodapChar"/>
    <w:uiPriority w:val="99"/>
    <w:rsid w:val="001204B7"/>
    <w:pPr>
      <w:tabs>
        <w:tab w:val="center" w:pos="4252"/>
        <w:tab w:val="right" w:pos="8504"/>
      </w:tabs>
    </w:pPr>
  </w:style>
  <w:style w:type="character" w:customStyle="1" w:styleId="RodapChar">
    <w:name w:val="Rodapé Char"/>
    <w:basedOn w:val="Fontepargpadro"/>
    <w:link w:val="Rodap"/>
    <w:uiPriority w:val="99"/>
    <w:rsid w:val="001204B7"/>
  </w:style>
  <w:style w:type="paragraph" w:styleId="Textodebalo">
    <w:name w:val="Balloon Text"/>
    <w:basedOn w:val="Normal"/>
    <w:link w:val="TextodebaloChar"/>
    <w:rsid w:val="001204B7"/>
    <w:rPr>
      <w:rFonts w:ascii="Tahoma" w:hAnsi="Tahoma"/>
      <w:sz w:val="16"/>
      <w:szCs w:val="16"/>
      <w:lang w:val="x-none" w:eastAsia="x-none"/>
    </w:rPr>
  </w:style>
  <w:style w:type="character" w:customStyle="1" w:styleId="TextodebaloChar">
    <w:name w:val="Texto de balão Char"/>
    <w:link w:val="Textodebalo"/>
    <w:rsid w:val="001204B7"/>
    <w:rPr>
      <w:rFonts w:ascii="Tahoma" w:hAnsi="Tahoma" w:cs="Tahoma"/>
      <w:sz w:val="16"/>
      <w:szCs w:val="16"/>
    </w:rPr>
  </w:style>
  <w:style w:type="paragraph" w:styleId="SemEspaamento">
    <w:name w:val="No Spacing"/>
    <w:uiPriority w:val="1"/>
    <w:qFormat/>
    <w:rsid w:val="004B2B99"/>
    <w:pPr>
      <w:widowControl w:val="0"/>
      <w:jc w:val="both"/>
    </w:pPr>
    <w:rPr>
      <w:rFonts w:ascii="Arial" w:hAnsi="Arial"/>
      <w:sz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06802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791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846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311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3632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321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9905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913E0D2-D52E-4C47-A670-4E9F6670343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34</Words>
  <Characters>729</Characters>
  <Application>Microsoft Office Word</Application>
  <DocSecurity>0</DocSecurity>
  <Lines>6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UNIVERSIDADE FEDERAL DE LAVRAS</vt:lpstr>
    </vt:vector>
  </TitlesOfParts>
  <Company>DCF-UFLA</Company>
  <LinksUpToDate>false</LinksUpToDate>
  <CharactersWithSpaces>8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VERSIDADE FEDERAL DE LAVRAS</dc:title>
  <dc:subject/>
  <dc:creator>Secretaria de Pós-Graduação em Engenharia Florestal</dc:creator>
  <cp:keywords/>
  <cp:lastModifiedBy>Monica Carvalho</cp:lastModifiedBy>
  <cp:revision>2</cp:revision>
  <cp:lastPrinted>2021-08-05T12:35:00Z</cp:lastPrinted>
  <dcterms:created xsi:type="dcterms:W3CDTF">2021-08-20T19:40:00Z</dcterms:created>
  <dcterms:modified xsi:type="dcterms:W3CDTF">2021-08-20T19:40:00Z</dcterms:modified>
</cp:coreProperties>
</file>